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9DEB874" w:rsidR="002F29A7" w:rsidRPr="00240987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A4B70">
        <w:rPr>
          <w:rFonts w:asciiTheme="minorHAnsi" w:hAnsiTheme="minorHAnsi" w:cstheme="minorHAnsi"/>
          <w:color w:val="FF595E"/>
        </w:rPr>
        <w:t xml:space="preserve">Workplace </w:t>
      </w:r>
      <w:r w:rsidRPr="00240987">
        <w:rPr>
          <w:rFonts w:asciiTheme="minorHAnsi" w:hAnsiTheme="minorHAnsi" w:cstheme="minorHAnsi"/>
          <w:color w:val="FF595E"/>
        </w:rPr>
        <w:t xml:space="preserve">Assessment Task </w:t>
      </w:r>
      <w:r w:rsidR="003C4E47">
        <w:rPr>
          <w:rFonts w:asciiTheme="minorHAnsi" w:hAnsiTheme="minorHAnsi" w:cstheme="minorHAnsi"/>
          <w:color w:val="FF595E"/>
        </w:rPr>
        <w:t>3</w:t>
      </w:r>
      <w:r w:rsidR="00F435F9">
        <w:rPr>
          <w:rFonts w:asciiTheme="minorHAnsi" w:hAnsiTheme="minorHAnsi" w:cstheme="minorHAnsi"/>
          <w:color w:val="FF595E"/>
        </w:rPr>
        <w:t>.</w:t>
      </w:r>
      <w:r w:rsidR="00822D25">
        <w:rPr>
          <w:rFonts w:asciiTheme="minorHAnsi" w:hAnsiTheme="minorHAnsi" w:cstheme="minorHAnsi"/>
          <w:color w:val="FF595E"/>
        </w:rPr>
        <w:t>2</w:t>
      </w:r>
      <w:r w:rsidRPr="00240987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240987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240987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645EFB9E" w:rsidR="002F29A7" w:rsidRPr="0024098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240987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240987">
        <w:rPr>
          <w:rFonts w:cstheme="minorHAnsi"/>
          <w:color w:val="404040" w:themeColor="text1" w:themeTint="BF"/>
          <w:sz w:val="20"/>
          <w:szCs w:val="20"/>
        </w:rPr>
        <w:t>list</w:t>
      </w: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24098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3C4E47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F435F9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822D25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Pr="0024098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240987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18523C4C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3C4E47">
        <w:rPr>
          <w:rFonts w:cstheme="minorHAnsi"/>
          <w:color w:val="404040" w:themeColor="text1" w:themeTint="BF"/>
          <w:sz w:val="20"/>
          <w:szCs w:val="20"/>
        </w:rPr>
        <w:t>3</w:t>
      </w:r>
      <w:r w:rsidR="00F435F9">
        <w:rPr>
          <w:rFonts w:cstheme="minorHAnsi"/>
          <w:color w:val="404040" w:themeColor="text1" w:themeTint="BF"/>
          <w:sz w:val="20"/>
          <w:szCs w:val="20"/>
        </w:rPr>
        <w:t>.</w:t>
      </w:r>
      <w:r w:rsidR="00822D25">
        <w:rPr>
          <w:rFonts w:cstheme="minorHAnsi"/>
          <w:color w:val="404040" w:themeColor="text1" w:themeTint="BF"/>
          <w:sz w:val="20"/>
          <w:szCs w:val="20"/>
        </w:rPr>
        <w:t>2</w:t>
      </w:r>
      <w:r w:rsidRPr="0024098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7B729FF" w14:textId="41BAE7A9" w:rsidR="004A5E3A" w:rsidRPr="003A4528" w:rsidRDefault="002F29A7" w:rsidP="004A5E3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163D">
        <w:rPr>
          <w:rFonts w:cstheme="minorHAnsi"/>
          <w:color w:val="404040" w:themeColor="text1" w:themeTint="BF"/>
          <w:sz w:val="20"/>
          <w:szCs w:val="20"/>
        </w:rPr>
        <w:t xml:space="preserve">For this task, the candidate </w:t>
      </w:r>
      <w:r w:rsidRPr="004B6AB0">
        <w:rPr>
          <w:rFonts w:cstheme="minorHAnsi"/>
          <w:color w:val="404040" w:themeColor="text1" w:themeTint="BF"/>
          <w:sz w:val="20"/>
          <w:szCs w:val="20"/>
        </w:rPr>
        <w:t xml:space="preserve">is </w:t>
      </w:r>
      <w:r w:rsidRPr="003A4528">
        <w:rPr>
          <w:rFonts w:cstheme="minorHAnsi"/>
          <w:color w:val="404040" w:themeColor="text1" w:themeTint="BF"/>
          <w:sz w:val="20"/>
          <w:szCs w:val="20"/>
        </w:rPr>
        <w:t>required</w:t>
      </w:r>
      <w:r w:rsidR="0020439F" w:rsidRPr="003A4528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266635" w:rsidRPr="003A4528">
        <w:rPr>
          <w:rFonts w:cstheme="minorHAnsi"/>
          <w:color w:val="404040" w:themeColor="text1" w:themeTint="BF"/>
          <w:sz w:val="20"/>
          <w:szCs w:val="20"/>
        </w:rPr>
        <w:t>to</w:t>
      </w:r>
      <w:r w:rsidR="004A5E3A" w:rsidRPr="003A4528">
        <w:rPr>
          <w:rFonts w:cstheme="minorHAnsi"/>
          <w:color w:val="404040" w:themeColor="text1" w:themeTint="BF"/>
          <w:sz w:val="20"/>
          <w:szCs w:val="20"/>
        </w:rPr>
        <w:t>:</w:t>
      </w:r>
      <w:r w:rsidR="00D04C51" w:rsidRPr="003A4528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147D7E68" w14:textId="77777777" w:rsidR="000210C4" w:rsidRPr="003A4528" w:rsidRDefault="000210C4" w:rsidP="000210C4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A4528">
        <w:rPr>
          <w:rFonts w:cstheme="minorHAnsi"/>
          <w:color w:val="404040" w:themeColor="text1" w:themeTint="BF"/>
          <w:sz w:val="20"/>
          <w:szCs w:val="20"/>
        </w:rPr>
        <w:t>Check for indications that there is a need to review and develop policies or protocols.</w:t>
      </w:r>
    </w:p>
    <w:p w14:paraId="2D671B8C" w14:textId="775999F8" w:rsidR="000210C4" w:rsidRPr="000210C4" w:rsidRDefault="000210C4" w:rsidP="000210C4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A4528">
        <w:rPr>
          <w:rFonts w:cstheme="minorHAnsi"/>
          <w:color w:val="404040" w:themeColor="text1" w:themeTint="BF"/>
          <w:sz w:val="20"/>
          <w:szCs w:val="20"/>
        </w:rPr>
        <w:t>The candidate must answer the sup</w:t>
      </w:r>
      <w:r w:rsidRPr="000210C4">
        <w:rPr>
          <w:rFonts w:cstheme="minorHAnsi"/>
          <w:color w:val="404040" w:themeColor="text1" w:themeTint="BF"/>
          <w:sz w:val="20"/>
          <w:szCs w:val="20"/>
        </w:rPr>
        <w:t xml:space="preserve">plementary questions as part of this step. </w:t>
      </w:r>
    </w:p>
    <w:p w14:paraId="67989370" w14:textId="77777777" w:rsidR="000210C4" w:rsidRDefault="000210C4" w:rsidP="000210C4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210C4">
        <w:rPr>
          <w:rFonts w:cstheme="minorHAnsi"/>
          <w:color w:val="404040" w:themeColor="text1" w:themeTint="BF"/>
          <w:sz w:val="20"/>
          <w:szCs w:val="20"/>
        </w:rPr>
        <w:t>Participate in the review of at least two policies and at least two protocols with relevant stakeholders.</w:t>
      </w:r>
    </w:p>
    <w:p w14:paraId="61FBE4E6" w14:textId="064A1F9F" w:rsidR="00F93DAE" w:rsidRPr="00F93DAE" w:rsidRDefault="00F93DAE" w:rsidP="003A452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93DAE">
        <w:rPr>
          <w:rFonts w:cstheme="minorHAnsi"/>
          <w:color w:val="404040" w:themeColor="text1" w:themeTint="BF"/>
          <w:sz w:val="20"/>
          <w:szCs w:val="20"/>
        </w:rPr>
        <w:t xml:space="preserve">The candidate is instructed to use their organisation’s template for </w:t>
      </w:r>
      <w:r w:rsidR="003A4528" w:rsidRPr="003A4528">
        <w:rPr>
          <w:rFonts w:cstheme="minorHAnsi"/>
          <w:color w:val="404040" w:themeColor="text1" w:themeTint="BF"/>
          <w:sz w:val="20"/>
          <w:szCs w:val="20"/>
        </w:rPr>
        <w:t xml:space="preserve">recording meeting minutes, or the </w:t>
      </w:r>
      <w:r w:rsidR="003A4528" w:rsidRPr="003A4528">
        <w:rPr>
          <w:rFonts w:cstheme="minorHAnsi"/>
          <w:b/>
          <w:bCs/>
          <w:color w:val="404040" w:themeColor="text1" w:themeTint="BF"/>
          <w:sz w:val="20"/>
          <w:szCs w:val="20"/>
        </w:rPr>
        <w:t>Meeting Minutes</w:t>
      </w:r>
      <w:r w:rsidR="003A4528" w:rsidRPr="003A4528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</w:t>
      </w:r>
      <w:r w:rsidRPr="00F93DA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635D17C3" w14:textId="77777777" w:rsidR="000210C4" w:rsidRPr="000210C4" w:rsidRDefault="000210C4" w:rsidP="000210C4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210C4">
        <w:rPr>
          <w:rFonts w:cstheme="minorHAnsi"/>
          <w:color w:val="404040" w:themeColor="text1" w:themeTint="BF"/>
          <w:sz w:val="20"/>
          <w:szCs w:val="20"/>
        </w:rPr>
        <w:t>Develop two new policies and two new protocols to address issues with previous policies and protocols.</w:t>
      </w:r>
    </w:p>
    <w:p w14:paraId="05657926" w14:textId="76E0CD47" w:rsidR="000210C4" w:rsidRPr="000210C4" w:rsidRDefault="000210C4" w:rsidP="0006251A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must s</w:t>
      </w:r>
      <w:r w:rsidRPr="000210C4">
        <w:rPr>
          <w:rFonts w:cstheme="minorHAnsi"/>
          <w:color w:val="404040" w:themeColor="text1" w:themeTint="BF"/>
          <w:sz w:val="20"/>
          <w:szCs w:val="20"/>
        </w:rPr>
        <w:t xml:space="preserve">ubmit </w:t>
      </w:r>
      <w:r w:rsidRPr="003A4528">
        <w:rPr>
          <w:rFonts w:cstheme="minorHAnsi"/>
          <w:b/>
          <w:bCs/>
          <w:color w:val="404040" w:themeColor="text1" w:themeTint="BF"/>
          <w:sz w:val="20"/>
          <w:szCs w:val="20"/>
        </w:rPr>
        <w:t>evidence of the new policies and protocols</w:t>
      </w:r>
      <w:r w:rsidRPr="000210C4">
        <w:rPr>
          <w:rFonts w:cstheme="minorHAnsi"/>
          <w:color w:val="404040" w:themeColor="text1" w:themeTint="BF"/>
          <w:sz w:val="20"/>
          <w:szCs w:val="20"/>
        </w:rPr>
        <w:t xml:space="preserve"> to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0210C4">
        <w:rPr>
          <w:rFonts w:cstheme="minorHAnsi"/>
          <w:color w:val="404040" w:themeColor="text1" w:themeTint="BF"/>
          <w:sz w:val="20"/>
          <w:szCs w:val="20"/>
        </w:rPr>
        <w:t xml:space="preserve">assessor. </w:t>
      </w:r>
    </w:p>
    <w:p w14:paraId="5B8D02B4" w14:textId="143CEAC4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="00857FE2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  <w:r w:rsidR="00FC5769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01001393" w14:textId="77777777" w:rsidR="00163F25" w:rsidRPr="00163F25" w:rsidRDefault="00163F25" w:rsidP="00163F2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63F25">
        <w:rPr>
          <w:rFonts w:cstheme="minorHAnsi"/>
          <w:color w:val="404040" w:themeColor="text1" w:themeTint="BF"/>
          <w:sz w:val="20"/>
          <w:szCs w:val="20"/>
        </w:rPr>
        <w:t>Practical skills relevant to reviewing your organisation’s policies and protocols.</w:t>
      </w:r>
    </w:p>
    <w:p w14:paraId="7AFB9DFB" w14:textId="77777777" w:rsidR="00163F25" w:rsidRPr="00163F25" w:rsidRDefault="00163F25" w:rsidP="00163F2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63F25">
        <w:rPr>
          <w:rFonts w:cstheme="minorHAnsi"/>
          <w:color w:val="404040" w:themeColor="text1" w:themeTint="BF"/>
          <w:sz w:val="20"/>
          <w:szCs w:val="20"/>
        </w:rPr>
        <w:t>Practical skills relevant to drafting new policies and protocols.</w:t>
      </w:r>
    </w:p>
    <w:p w14:paraId="017BBD9A" w14:textId="77777777" w:rsidR="00903214" w:rsidRPr="00903214" w:rsidRDefault="00903214" w:rsidP="00903214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1FE9AFBB" w:rsidR="0039482B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327B0D4" w14:textId="5559F3D8" w:rsidR="00857FE2" w:rsidRPr="00DE1B57" w:rsidRDefault="00533412" w:rsidP="00DE1B57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199AE30B" w:rsidR="003F323F" w:rsidRPr="00857FE2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CD33B3">
        <w:rPr>
          <w:rFonts w:cstheme="minorHAnsi"/>
          <w:color w:val="404040" w:themeColor="text1" w:themeTint="BF"/>
          <w:sz w:val="20"/>
          <w:szCs w:val="20"/>
        </w:rPr>
        <w:t>submission on evidence of new policies and protocols</w:t>
      </w:r>
      <w:r w:rsidR="00E36FC6">
        <w:rPr>
          <w:rFonts w:cstheme="minorHAnsi"/>
          <w:color w:val="404040" w:themeColor="text1" w:themeTint="BF"/>
          <w:sz w:val="20"/>
          <w:szCs w:val="20"/>
        </w:rPr>
        <w:t>.</w:t>
      </w:r>
      <w:r w:rsidR="00554578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48470975" w14:textId="1342DEB0" w:rsidR="003F323F" w:rsidRPr="00857FE2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857FE2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857FE2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3ABB8E18" w14:textId="60188D87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0A2A5F0C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168CFF9E" w14:textId="77777777" w:rsidR="003B52C1" w:rsidRPr="009851A6" w:rsidRDefault="003B52C1" w:rsidP="00DE1B57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2BA1F422" w:rsidR="00D645BA" w:rsidRPr="009851A6" w:rsidRDefault="00D645BA" w:rsidP="00D645BA">
      <w:pPr>
        <w:rPr>
          <w:color w:val="404040" w:themeColor="text1" w:themeTint="BF"/>
        </w:rPr>
      </w:pPr>
    </w:p>
    <w:p w14:paraId="45C181EB" w14:textId="63C1F902" w:rsidR="00D645BA" w:rsidRPr="009851A6" w:rsidRDefault="007B6A2D" w:rsidP="00D645B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E82D08" w:rsidRPr="00D71A5A" w14:paraId="0AF8E375" w14:textId="77777777" w:rsidTr="00DE1B5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4225B90" w14:textId="77777777" w:rsidR="00E82D08" w:rsidRPr="00D71A5A" w:rsidRDefault="00E82D08" w:rsidP="006C12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1FAB3B" w14:textId="77777777" w:rsidR="00E82D08" w:rsidRPr="00D71A5A" w:rsidRDefault="00E82D08" w:rsidP="006C12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DE1B5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B03F91" w14:textId="5DFFF1E5" w:rsidR="00D13904" w:rsidRPr="000D3F25" w:rsidRDefault="00762602" w:rsidP="00D13904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904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6285" w:rsidRPr="00036285">
              <w:rPr>
                <w:rFonts w:cstheme="minorHAnsi"/>
                <w:color w:val="404040" w:themeColor="text1" w:themeTint="BF"/>
                <w:sz w:val="4"/>
                <w:szCs w:val="4"/>
              </w:rPr>
              <w:t xml:space="preserve"> </w:t>
            </w:r>
            <w:r w:rsidR="00D13904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/workplace (or similar environment) where the candidate will complete this assessment. </w:t>
            </w:r>
          </w:p>
          <w:p w14:paraId="152EA6F0" w14:textId="3560AFBE" w:rsidR="00D13904" w:rsidRPr="000A03FC" w:rsidRDefault="00762602" w:rsidP="00D13904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0919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904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3904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6A5182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urrent legislation, regulations and codes of practice</w:t>
            </w:r>
          </w:p>
          <w:p w14:paraId="051F1F3A" w14:textId="29D8F9CB" w:rsidR="00027DD3" w:rsidRPr="006A5182" w:rsidRDefault="00762602" w:rsidP="006A5182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6534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3904" w:rsidRPr="00D1390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13904" w:rsidRPr="007C0F5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6A5182" w:rsidRPr="006A5182">
              <w:rPr>
                <w:rFonts w:cstheme="minorHAnsi"/>
                <w:color w:val="404040" w:themeColor="text1" w:themeTint="BF"/>
                <w:sz w:val="20"/>
                <w:szCs w:val="20"/>
              </w:rPr>
              <w:t>rganisation policies, procedures and protocols</w:t>
            </w:r>
            <w:r w:rsidR="00F5181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34BD989" w14:textId="5DA1E157" w:rsidR="005E116B" w:rsidRDefault="005E116B" w:rsidP="00E82D08"/>
    <w:p w14:paraId="4288BEC9" w14:textId="45373DD4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6C1228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B8742F">
        <w:trPr>
          <w:trHeight w:val="197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762602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76260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76260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76260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76260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345AB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76260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3FA8B81" w14:textId="0DA8C56E" w:rsidR="0088772A" w:rsidRDefault="0088772A" w:rsidP="00F7579F">
      <w:pPr>
        <w:spacing w:after="0"/>
        <w:rPr>
          <w:rFonts w:cstheme="minorHAnsi"/>
          <w:color w:val="404040" w:themeColor="text1" w:themeTint="BF"/>
        </w:rPr>
      </w:pPr>
    </w:p>
    <w:p w14:paraId="1EAAD4D2" w14:textId="77777777" w:rsidR="0088772A" w:rsidRDefault="0088772A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79C68815" w14:textId="7A66EE8B" w:rsidR="00D13904" w:rsidRDefault="00CE40DA" w:rsidP="00F7579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E1B57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09921D8D" w14:textId="0E4056A2" w:rsidR="0076033D" w:rsidRDefault="006638E3" w:rsidP="003545A3">
      <w:pPr>
        <w:jc w:val="both"/>
        <w:rPr>
          <w:b/>
          <w:bCs/>
          <w:color w:val="D73329"/>
        </w:rPr>
      </w:pPr>
      <w:r w:rsidRPr="000D43A8">
        <w:rPr>
          <w:b/>
          <w:bCs/>
          <w:color w:val="D73329"/>
        </w:rPr>
        <w:t xml:space="preserve">TO THE ASSESSOR: The criteria below is </w:t>
      </w:r>
      <w:r w:rsidR="006070A8">
        <w:rPr>
          <w:b/>
          <w:bCs/>
          <w:color w:val="D73329"/>
        </w:rPr>
        <w:t>not based on any specific evidence of new policies and protocols.</w:t>
      </w:r>
      <w:r w:rsidRPr="000D43A8">
        <w:rPr>
          <w:b/>
          <w:bCs/>
          <w:color w:val="D73329"/>
        </w:rPr>
        <w:t xml:space="preserve"> Before the assessment, you must adapt and contextualise the criteria below so </w:t>
      </w:r>
      <w:r w:rsidR="005C2CFE">
        <w:rPr>
          <w:b/>
          <w:bCs/>
          <w:color w:val="D73329"/>
        </w:rPr>
        <w:t xml:space="preserve">that </w:t>
      </w:r>
      <w:r w:rsidRPr="000D43A8">
        <w:rPr>
          <w:b/>
          <w:bCs/>
          <w:color w:val="D73329"/>
        </w:rPr>
        <w:t xml:space="preserve">they align with </w:t>
      </w:r>
      <w:r w:rsidR="00C81C3E">
        <w:rPr>
          <w:b/>
          <w:bCs/>
          <w:color w:val="D73329"/>
        </w:rPr>
        <w:t xml:space="preserve">the </w:t>
      </w:r>
      <w:r w:rsidR="007F1D94" w:rsidRPr="000D43A8">
        <w:rPr>
          <w:b/>
          <w:bCs/>
          <w:color w:val="D73329"/>
        </w:rPr>
        <w:t>organisation</w:t>
      </w:r>
      <w:r w:rsidR="00C81C3E">
        <w:rPr>
          <w:b/>
          <w:bCs/>
          <w:color w:val="D73329"/>
        </w:rPr>
        <w:t>al policies</w:t>
      </w:r>
      <w:r w:rsidR="006A5182">
        <w:rPr>
          <w:b/>
          <w:bCs/>
          <w:color w:val="D73329"/>
        </w:rPr>
        <w:t>,</w:t>
      </w:r>
      <w:r w:rsidR="00C81C3E">
        <w:rPr>
          <w:b/>
          <w:bCs/>
          <w:color w:val="D73329"/>
        </w:rPr>
        <w:t xml:space="preserve"> procedures</w:t>
      </w:r>
      <w:r w:rsidR="006A5182">
        <w:rPr>
          <w:b/>
          <w:bCs/>
          <w:color w:val="D73329"/>
        </w:rPr>
        <w:t xml:space="preserve"> and protocols </w:t>
      </w:r>
      <w:r w:rsidR="00C81C3E">
        <w:rPr>
          <w:b/>
          <w:bCs/>
          <w:color w:val="D73329"/>
        </w:rPr>
        <w:t>of the client’s workplace</w:t>
      </w:r>
      <w:r w:rsidR="006070A8">
        <w:rPr>
          <w:b/>
          <w:bCs/>
          <w:color w:val="D73329"/>
        </w:rPr>
        <w:t xml:space="preserve"> regarding the development of new policies and protocols</w:t>
      </w:r>
      <w:r w:rsidR="00C81C3E">
        <w:rPr>
          <w:b/>
          <w:bCs/>
          <w:color w:val="D73329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8"/>
        <w:gridCol w:w="7031"/>
      </w:tblGrid>
      <w:tr w:rsidR="006A5182" w:rsidRPr="00D71A5A" w14:paraId="5CE9B193" w14:textId="77777777" w:rsidTr="006A5182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3754B250" w14:textId="77777777" w:rsidR="006A5182" w:rsidRPr="00516250" w:rsidRDefault="006A5182" w:rsidP="006A518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23A123" w14:textId="77777777" w:rsidR="006A5182" w:rsidRPr="00E35BEE" w:rsidRDefault="006A5182" w:rsidP="00104FE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A5182" w:rsidRPr="00D71A5A" w14:paraId="65597079" w14:textId="77777777" w:rsidTr="006A5182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54826154" w14:textId="77777777" w:rsidR="006A5182" w:rsidRPr="00516250" w:rsidRDefault="006A5182" w:rsidP="006A518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D382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m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EE2DA1" w14:textId="77777777" w:rsidR="006A5182" w:rsidRPr="00D71A5A" w:rsidRDefault="006A5182" w:rsidP="00104FE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67E13A2" w14:textId="7428CBC3" w:rsidR="001269AF" w:rsidRPr="001B259C" w:rsidRDefault="001269AF" w:rsidP="00427EC8">
      <w:pPr>
        <w:jc w:val="both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3"/>
        <w:gridCol w:w="1553"/>
        <w:gridCol w:w="2513"/>
      </w:tblGrid>
      <w:tr w:rsidR="00F7579F" w:rsidRPr="009851A6" w14:paraId="01F908E5" w14:textId="77777777" w:rsidTr="0000373E">
        <w:trPr>
          <w:cantSplit/>
          <w:tblHeader/>
          <w:jc w:val="center"/>
        </w:trPr>
        <w:tc>
          <w:tcPr>
            <w:tcW w:w="2746" w:type="pct"/>
            <w:shd w:val="clear" w:color="auto" w:fill="F2F2F2" w:themeFill="background1" w:themeFillShade="F2"/>
          </w:tcPr>
          <w:p w14:paraId="6B046623" w14:textId="17E452B4" w:rsidR="00F7579F" w:rsidRPr="005124F2" w:rsidRDefault="00F7579F" w:rsidP="00587ED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070A8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evidence of new policies and protocols</w:t>
            </w:r>
            <w:r w:rsidRPr="005124F2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22CF3804" w14:textId="77777777" w:rsidR="00F7579F" w:rsidRPr="005124F2" w:rsidRDefault="00F7579F" w:rsidP="00587E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3" w:type="pct"/>
            <w:shd w:val="clear" w:color="auto" w:fill="F2F2F2" w:themeFill="background1" w:themeFillShade="F2"/>
          </w:tcPr>
          <w:p w14:paraId="02A4A921" w14:textId="77777777" w:rsidR="00F7579F" w:rsidRPr="005124F2" w:rsidRDefault="00F7579F" w:rsidP="00587ED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13A1B" w:rsidRPr="009851A6" w14:paraId="2A993455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912AA94" w14:textId="1D77C9EB" w:rsidR="00213A1B" w:rsidRPr="00E1696B" w:rsidRDefault="00213A1B" w:rsidP="004027D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B68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 w:rsidRPr="008B68F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ame of the candidate as the </w:t>
            </w:r>
            <w:r w:rsidR="006070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e of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6070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6070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o contributed towards the review and development of the new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lic</w:t>
            </w:r>
            <w:r w:rsidR="006070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6070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tocol</w:t>
            </w:r>
            <w:r w:rsidR="006070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5C26E0FB" w14:textId="141F7378" w:rsidR="00213A1B" w:rsidRPr="009851A6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6909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091F9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518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091F9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5A91E8B4" w14:textId="159D78D8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00939FAE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586D4D5B" w14:textId="7ECF3F72" w:rsidR="00213A1B" w:rsidRPr="008B68FA" w:rsidRDefault="00213A1B" w:rsidP="004027D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department or role.</w:t>
            </w:r>
          </w:p>
        </w:tc>
        <w:tc>
          <w:tcPr>
            <w:tcW w:w="861" w:type="pct"/>
            <w:shd w:val="clear" w:color="auto" w:fill="auto"/>
          </w:tcPr>
          <w:p w14:paraId="743D70F3" w14:textId="4BDE0714" w:rsidR="00213A1B" w:rsidRPr="009851A6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6360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975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742312C2" w14:textId="1FC25F9C" w:rsidR="00213A1B" w:rsidRPr="009851A6" w:rsidRDefault="00213A1B" w:rsidP="00213A1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540E3637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359B872A" w14:textId="48D1ABF3" w:rsidR="00213A1B" w:rsidRDefault="00213A1B" w:rsidP="004027D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D2034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new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lic</w:t>
            </w:r>
            <w:r w:rsidR="00D2034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D2034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tocol</w:t>
            </w:r>
            <w:r w:rsidR="00D2034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31BB784" w14:textId="45F14F4A" w:rsidR="00FA4A5F" w:rsidRDefault="00FA4A5F" w:rsidP="004027D0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a satisfactory performance, the </w:t>
            </w:r>
            <w:r w:rsidR="000D3A9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vidence of new policies and protocols</w:t>
            </w:r>
            <w:r w:rsidR="002434F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ust include:</w:t>
            </w:r>
          </w:p>
          <w:p w14:paraId="41D9CDBB" w14:textId="4E8626E0" w:rsidR="002434F2" w:rsidRPr="00133A39" w:rsidRDefault="00762602" w:rsidP="004027D0">
            <w:pPr>
              <w:pStyle w:val="ListParagraph"/>
              <w:tabs>
                <w:tab w:val="left" w:pos="180"/>
              </w:tabs>
              <w:ind w:left="936" w:hanging="216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108265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A39" w:rsidRPr="00D03EC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33A39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434F2" w:rsidRPr="00133A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 least two </w:t>
            </w:r>
            <w:r w:rsidR="000D3A9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w</w:t>
            </w:r>
            <w:r w:rsidR="002434F2" w:rsidRPr="00133A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olicies</w:t>
            </w:r>
          </w:p>
          <w:p w14:paraId="47C6FDEE" w14:textId="60CCD033" w:rsidR="002434F2" w:rsidRPr="00133A39" w:rsidRDefault="00762602" w:rsidP="004027D0">
            <w:pPr>
              <w:pStyle w:val="ListParagraph"/>
              <w:tabs>
                <w:tab w:val="left" w:pos="180"/>
              </w:tabs>
              <w:ind w:left="936" w:hanging="216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111086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33A39" w:rsidRPr="00133A39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133A39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434F2" w:rsidRPr="00133A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 least two </w:t>
            </w:r>
            <w:r w:rsidR="000D3A9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w</w:t>
            </w:r>
            <w:r w:rsidR="002434F2" w:rsidRPr="00133A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tocols</w:t>
            </w:r>
          </w:p>
        </w:tc>
        <w:tc>
          <w:tcPr>
            <w:tcW w:w="861" w:type="pct"/>
            <w:shd w:val="clear" w:color="auto" w:fill="auto"/>
          </w:tcPr>
          <w:p w14:paraId="38085EFD" w14:textId="617F3181" w:rsidR="00213A1B" w:rsidRPr="009851A6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514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1558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3430ED59" w14:textId="679B05D1" w:rsidR="00213A1B" w:rsidRPr="009851A6" w:rsidRDefault="00213A1B" w:rsidP="00213A1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1B32DC79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4DF9E743" w14:textId="27A3FD64" w:rsidR="00213A1B" w:rsidRPr="008B68FA" w:rsidRDefault="00213A1B" w:rsidP="004027D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 when the policy or protocol is proposed.</w:t>
            </w:r>
          </w:p>
        </w:tc>
        <w:tc>
          <w:tcPr>
            <w:tcW w:w="861" w:type="pct"/>
            <w:shd w:val="clear" w:color="auto" w:fill="auto"/>
          </w:tcPr>
          <w:p w14:paraId="0729E36A" w14:textId="0EF47305" w:rsidR="00213A1B" w:rsidRPr="009851A6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625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257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6D060676" w14:textId="52ED31AD" w:rsidR="00213A1B" w:rsidRPr="009851A6" w:rsidRDefault="00213A1B" w:rsidP="00213A1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07CF217F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DDDC8DC" w14:textId="62C6C588" w:rsidR="00213A1B" w:rsidRDefault="00213A1B" w:rsidP="004027D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a brief statement on why the organisation needs a new policy or protocol.</w:t>
            </w:r>
          </w:p>
        </w:tc>
        <w:tc>
          <w:tcPr>
            <w:tcW w:w="861" w:type="pct"/>
            <w:shd w:val="clear" w:color="auto" w:fill="auto"/>
          </w:tcPr>
          <w:p w14:paraId="606F733E" w14:textId="5A60D171" w:rsidR="00213A1B" w:rsidRPr="009851A6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707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1128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EA4EAC4" w14:textId="4F4FC46D" w:rsidR="00213A1B" w:rsidRPr="009851A6" w:rsidRDefault="00213A1B" w:rsidP="00213A1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36F9A016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3C2CB0EF" w14:textId="274B85B9" w:rsidR="00213A1B" w:rsidRPr="00A72FD3" w:rsidRDefault="00213A1B" w:rsidP="00A72FD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contextual information on who will be affected by the proposed polic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tocol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198C9D97" w14:textId="36317CEF" w:rsidR="00213A1B" w:rsidRPr="009851A6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4190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7155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42865863" w14:textId="2392A97A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5F3F" w:rsidRPr="009851A6" w14:paraId="7AB388DE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B887AC2" w14:textId="2B3550CD" w:rsidR="00FF5F3F" w:rsidRDefault="004B3B48" w:rsidP="004027D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short title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the proposed polic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es an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tocol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217F48D5" w14:textId="72FF9CD7" w:rsidR="004B3B48" w:rsidRDefault="004B3B48" w:rsidP="004027D0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proposed title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must match the actual polic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 an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tocol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eing proposed.</w:t>
            </w:r>
          </w:p>
        </w:tc>
        <w:tc>
          <w:tcPr>
            <w:tcW w:w="861" w:type="pct"/>
            <w:shd w:val="clear" w:color="auto" w:fill="auto"/>
          </w:tcPr>
          <w:p w14:paraId="2B19C8E1" w14:textId="77777777" w:rsidR="00FF5F3F" w:rsidRPr="009851A6" w:rsidRDefault="00762602" w:rsidP="006B6D7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4756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89738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173C2DBE" w14:textId="77777777" w:rsidR="00FF5F3F" w:rsidRPr="009851A6" w:rsidRDefault="00FF5F3F" w:rsidP="006B6D7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5F3F" w:rsidRPr="009851A6" w14:paraId="102711B2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5496AB5A" w14:textId="083E9DF2" w:rsidR="004B3B48" w:rsidRPr="00AE11E4" w:rsidRDefault="00FF5F3F" w:rsidP="004027D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4B3B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brief text of the proposed polic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es and </w:t>
            </w:r>
            <w:r w:rsidR="004B3B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tocol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4B3B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33387B88" w14:textId="23626334" w:rsidR="00FF5F3F" w:rsidRPr="009851A6" w:rsidRDefault="00FF5F3F" w:rsidP="006B6D7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18E7D019" w14:textId="4A83251A" w:rsidR="00FF5F3F" w:rsidRPr="009851A6" w:rsidRDefault="00FF5F3F" w:rsidP="006B6D7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13A1B" w:rsidRPr="009851A6" w14:paraId="599B0C54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35F43C2A" w14:textId="7836BDBF" w:rsidR="00213A1B" w:rsidRDefault="00213A1B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brief text fully describes the intended polic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es an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tocol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75B4D898" w14:textId="14B499B2" w:rsidR="00213A1B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338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6862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35E6280B" w14:textId="6F78F583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7B77A536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3627AA07" w14:textId="2B88F467" w:rsidR="00213A1B" w:rsidRDefault="00213A1B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brief text abides by the legal or ethical responsibilities provided by the basis for proposal that the candidate identified</w:t>
            </w:r>
            <w:r w:rsidR="00A72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Workplace Assessment Task 3.2 – Supplementary Questions.</w:t>
            </w:r>
          </w:p>
        </w:tc>
        <w:tc>
          <w:tcPr>
            <w:tcW w:w="861" w:type="pct"/>
            <w:shd w:val="clear" w:color="auto" w:fill="auto"/>
          </w:tcPr>
          <w:p w14:paraId="2AB28EC2" w14:textId="1420F612" w:rsidR="00213A1B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4430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02951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1F1B7581" w14:textId="4F8CD0E7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32E9D782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3C4C90E5" w14:textId="578093B3" w:rsidR="00213A1B" w:rsidRDefault="00213A1B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brief text describes a policy or protocol that does not violate any laws, regulations, standards or codes that apply to the candidate’s organisation.</w:t>
            </w:r>
          </w:p>
        </w:tc>
        <w:tc>
          <w:tcPr>
            <w:tcW w:w="861" w:type="pct"/>
            <w:shd w:val="clear" w:color="auto" w:fill="auto"/>
          </w:tcPr>
          <w:p w14:paraId="605F6DC4" w14:textId="460D509E" w:rsidR="00213A1B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814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8775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4802EA78" w14:textId="07DA8735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6251A" w:rsidRPr="009851A6" w14:paraId="3E7EDEFB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45DE9F7F" w14:textId="1BAA1BC5" w:rsidR="0006251A" w:rsidRPr="00574D39" w:rsidRDefault="0006251A" w:rsidP="0006251A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name of the previous policies and protocols that will be replaced.</w:t>
            </w:r>
          </w:p>
        </w:tc>
        <w:tc>
          <w:tcPr>
            <w:tcW w:w="861" w:type="pct"/>
            <w:shd w:val="clear" w:color="auto" w:fill="auto"/>
          </w:tcPr>
          <w:p w14:paraId="0899B012" w14:textId="5A7754A0" w:rsidR="0006251A" w:rsidRPr="009851A6" w:rsidRDefault="00762602" w:rsidP="0006251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488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51A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251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5568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251A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251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0B04495B" w14:textId="2EF66142" w:rsidR="0006251A" w:rsidRPr="009851A6" w:rsidRDefault="0006251A" w:rsidP="0006251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5F3F" w:rsidRPr="009851A6" w14:paraId="6EC05B84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243D227F" w14:textId="33F21F37" w:rsidR="00FF5F3F" w:rsidRPr="005B06C2" w:rsidRDefault="003013BC" w:rsidP="004027D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E9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o will be in charge of oversight.</w:t>
            </w:r>
          </w:p>
        </w:tc>
        <w:tc>
          <w:tcPr>
            <w:tcW w:w="861" w:type="pct"/>
            <w:shd w:val="clear" w:color="auto" w:fill="auto"/>
          </w:tcPr>
          <w:p w14:paraId="58611769" w14:textId="77777777" w:rsidR="00FF5F3F" w:rsidRPr="009851A6" w:rsidRDefault="00FF5F3F" w:rsidP="006B6D7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1FCBF69B" w14:textId="77777777" w:rsidR="00FF5F3F" w:rsidRPr="009851A6" w:rsidRDefault="00FF5F3F" w:rsidP="006B6D7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F5F3F" w:rsidRPr="009851A6" w14:paraId="0F60B84A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6483D488" w14:textId="6B399E83" w:rsidR="00FF5F3F" w:rsidRPr="00C153D2" w:rsidRDefault="00FF5F3F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E97D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the department or manager who will be in charge of enforcing compliance.</w:t>
            </w:r>
          </w:p>
        </w:tc>
        <w:tc>
          <w:tcPr>
            <w:tcW w:w="861" w:type="pct"/>
            <w:shd w:val="clear" w:color="auto" w:fill="auto"/>
          </w:tcPr>
          <w:p w14:paraId="307D4FBB" w14:textId="77777777" w:rsidR="00FF5F3F" w:rsidRPr="009851A6" w:rsidRDefault="00762602" w:rsidP="006B6D7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1152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601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5268891B" w14:textId="77777777" w:rsidR="00FF5F3F" w:rsidRPr="009851A6" w:rsidRDefault="00FF5F3F" w:rsidP="006B6D7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5F3F" w:rsidRPr="009851A6" w14:paraId="01018762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C8A9C71" w14:textId="205AC3EC" w:rsidR="00574D39" w:rsidRPr="00007AD3" w:rsidRDefault="00574D39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department or manager must be consistent with the contextual information that the candidate has provided.</w:t>
            </w:r>
          </w:p>
        </w:tc>
        <w:tc>
          <w:tcPr>
            <w:tcW w:w="861" w:type="pct"/>
            <w:shd w:val="clear" w:color="auto" w:fill="auto"/>
          </w:tcPr>
          <w:p w14:paraId="3CA05F50" w14:textId="77777777" w:rsidR="00FF5F3F" w:rsidRPr="009851A6" w:rsidRDefault="00762602" w:rsidP="006B6D7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2653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0698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6F7545BE" w14:textId="77777777" w:rsidR="00FF5F3F" w:rsidRPr="009851A6" w:rsidRDefault="00FF5F3F" w:rsidP="006B6D7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7AD3" w:rsidRPr="009851A6" w14:paraId="30BAAAE9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332A6F44" w14:textId="538C2EC4" w:rsidR="00007AD3" w:rsidRDefault="00007AD3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department or manager must have the authority to enforce compliance to the new policy or procedure to all people who will be affected.</w:t>
            </w:r>
          </w:p>
        </w:tc>
        <w:tc>
          <w:tcPr>
            <w:tcW w:w="861" w:type="pct"/>
            <w:shd w:val="clear" w:color="auto" w:fill="auto"/>
          </w:tcPr>
          <w:p w14:paraId="7DFB561F" w14:textId="0E3F103C" w:rsidR="00007AD3" w:rsidRPr="00213A1B" w:rsidRDefault="00762602" w:rsidP="00007A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1329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D3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7A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141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AD3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7A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E23DBF9" w14:textId="245E93DB" w:rsidR="00007AD3" w:rsidRPr="009851A6" w:rsidRDefault="00007AD3" w:rsidP="00007AD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5F3F" w:rsidRPr="009851A6" w14:paraId="6E991260" w14:textId="77777777" w:rsidTr="006B6D72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561E154" w14:textId="77777777" w:rsidR="00FF5F3F" w:rsidRDefault="00A850DD" w:rsidP="004027D0">
            <w:pPr>
              <w:pStyle w:val="ListParagraph"/>
              <w:numPr>
                <w:ilvl w:val="0"/>
                <w:numId w:val="3"/>
              </w:numPr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basis for the proposal.</w:t>
            </w:r>
          </w:p>
          <w:p w14:paraId="4BA0A7A9" w14:textId="07A1ADB5" w:rsidR="00A850DD" w:rsidRPr="00D03ECF" w:rsidRDefault="00A850DD" w:rsidP="004027D0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basis provided must include at least one of the following (tick all that apply)</w:t>
            </w:r>
            <w:r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: </w:t>
            </w:r>
          </w:p>
          <w:p w14:paraId="36B6A95D" w14:textId="77777777" w:rsidR="00A850DD" w:rsidRDefault="00762602" w:rsidP="004027D0">
            <w:pPr>
              <w:pStyle w:val="ListParagraph"/>
              <w:tabs>
                <w:tab w:val="left" w:pos="180"/>
              </w:tabs>
              <w:ind w:left="936" w:hanging="216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727459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0DD" w:rsidRPr="00D03EC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850DD" w:rsidRPr="00D87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sues logged that show that there are legal or ethical responsibilities that are not being addressed</w:t>
            </w:r>
          </w:p>
          <w:p w14:paraId="188C2F14" w14:textId="77777777" w:rsidR="00A850DD" w:rsidRPr="00D874A8" w:rsidRDefault="00762602" w:rsidP="004027D0">
            <w:pPr>
              <w:pStyle w:val="ListParagraph"/>
              <w:tabs>
                <w:tab w:val="left" w:pos="180"/>
              </w:tabs>
              <w:ind w:left="936" w:hanging="216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127075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0DD" w:rsidRPr="00D03EC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850DD" w:rsidRPr="00D87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request from a stakeholder to review a policy or procedure</w:t>
            </w:r>
          </w:p>
          <w:p w14:paraId="1957C3D8" w14:textId="40979388" w:rsidR="00A850DD" w:rsidRPr="00CD7C4B" w:rsidRDefault="00762602" w:rsidP="004027D0">
            <w:pPr>
              <w:pStyle w:val="ListParagraph"/>
              <w:tabs>
                <w:tab w:val="left" w:pos="180"/>
              </w:tabs>
              <w:ind w:left="936" w:hanging="216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149590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0DD" w:rsidRPr="00D03ECF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850DD" w:rsidRPr="00D874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recent change in any legislation, standard, code of conduct, code of practice or any basis for legal and ethical responsibilities in the candidate’s workplac</w:t>
            </w:r>
            <w:r w:rsidR="00A850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</w:p>
          <w:p w14:paraId="32B369BC" w14:textId="570105F1" w:rsidR="00A850DD" w:rsidRDefault="00762602" w:rsidP="004027D0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965477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850DD" w:rsidRPr="00084981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850DD" w:rsidRPr="0008498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: </w:t>
            </w:r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"/>
                  </w:textInput>
                </w:ffData>
              </w:fldChar>
            </w:r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</w:t>
            </w:r>
            <w:r w:rsidR="00A850DD" w:rsidRPr="00D03E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1" w:type="pct"/>
            <w:shd w:val="clear" w:color="auto" w:fill="auto"/>
          </w:tcPr>
          <w:p w14:paraId="27EC0E71" w14:textId="77777777" w:rsidR="00FF5F3F" w:rsidRPr="009851A6" w:rsidRDefault="00762602" w:rsidP="006B6D7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9089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5047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F3F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5F3F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5F2CC6C" w14:textId="77777777" w:rsidR="00FF5F3F" w:rsidRPr="009851A6" w:rsidRDefault="00FF5F3F" w:rsidP="006B6D7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F0142" w:rsidRPr="009851A6" w14:paraId="1CF74292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BA20A96" w14:textId="5D5E6AF3" w:rsidR="00C363C9" w:rsidRPr="00213A1B" w:rsidRDefault="00EF0142" w:rsidP="004027D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A850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s that are associated with </w:t>
            </w:r>
            <w:r w:rsidR="00C363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roposed polic</w:t>
            </w:r>
            <w:r w:rsidR="000625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es and </w:t>
            </w:r>
            <w:r w:rsidR="00C363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tocol</w:t>
            </w:r>
            <w:r w:rsidR="000625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C363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127D1F65" w14:textId="2063A932" w:rsidR="00EF0142" w:rsidRDefault="00EF0142" w:rsidP="00EF014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652A25C1" w14:textId="1E9A4C09" w:rsidR="00EF0142" w:rsidRPr="009851A6" w:rsidRDefault="00EF0142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13A1B" w:rsidRPr="009851A6" w14:paraId="0D59C745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85BB4FE" w14:textId="58827FB2" w:rsidR="00213A1B" w:rsidRDefault="00213A1B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Records </w:t>
            </w:r>
            <w:r w:rsidRPr="007B25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cedur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at are </w:t>
            </w:r>
            <w:r w:rsidRPr="007B25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igned to the polic</w:t>
            </w:r>
            <w:r w:rsidR="000625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es and </w:t>
            </w:r>
            <w:r w:rsidRPr="007B25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tocol</w:t>
            </w:r>
            <w:r w:rsidR="000625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7B253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 candidate is proposing.</w:t>
            </w:r>
          </w:p>
        </w:tc>
        <w:tc>
          <w:tcPr>
            <w:tcW w:w="861" w:type="pct"/>
            <w:shd w:val="clear" w:color="auto" w:fill="auto"/>
          </w:tcPr>
          <w:p w14:paraId="113B2B6D" w14:textId="2ABBDF04" w:rsidR="00213A1B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068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6745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5FD9C16" w14:textId="04676403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304AA048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2FD7F621" w14:textId="1B509193" w:rsidR="00213A1B" w:rsidRDefault="00213A1B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procedures that allow for the full implementation of the polic</w:t>
            </w:r>
            <w:r w:rsidR="000625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 an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tocol</w:t>
            </w:r>
            <w:r w:rsidR="000625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.</w:t>
            </w:r>
          </w:p>
        </w:tc>
        <w:tc>
          <w:tcPr>
            <w:tcW w:w="861" w:type="pct"/>
            <w:shd w:val="clear" w:color="auto" w:fill="auto"/>
          </w:tcPr>
          <w:p w14:paraId="0B0A0BB6" w14:textId="5C85C744" w:rsidR="00213A1B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1450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63517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1B6FEFAE" w14:textId="133A6009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13A1B" w:rsidRPr="009851A6" w14:paraId="42F49525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4A0E09C8" w14:textId="0D488E4A" w:rsidR="00213A1B" w:rsidRDefault="00213A1B" w:rsidP="004027D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procedures that </w:t>
            </w:r>
            <w:r w:rsidRPr="00213A1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 not violate any laws, regulations, standards or codes that apply to the candidate’s organisa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179A2A4E" w14:textId="0895D198" w:rsidR="00213A1B" w:rsidRDefault="00762602" w:rsidP="00213A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6779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4520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3A1B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13A1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1055B45A" w14:textId="76966871" w:rsidR="00213A1B" w:rsidRPr="009851A6" w:rsidRDefault="00213A1B" w:rsidP="00213A1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80E11" w:rsidRPr="009851A6" w14:paraId="42729447" w14:textId="77777777" w:rsidTr="0000373E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366033D" w14:textId="58909034" w:rsidR="00280E11" w:rsidRDefault="00280E11" w:rsidP="00280E1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 of implementation of the new policies and protocols.</w:t>
            </w:r>
          </w:p>
        </w:tc>
        <w:tc>
          <w:tcPr>
            <w:tcW w:w="861" w:type="pct"/>
            <w:shd w:val="clear" w:color="auto" w:fill="auto"/>
          </w:tcPr>
          <w:p w14:paraId="2B972AA8" w14:textId="42924632" w:rsidR="00280E11" w:rsidRDefault="00762602" w:rsidP="00280E1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09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E11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80E1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1136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80E11" w:rsidRPr="00213A1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80E1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614C2D4C" w14:textId="009BD572" w:rsidR="00280E11" w:rsidRPr="009851A6" w:rsidRDefault="00280E11" w:rsidP="00280E1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88B3ADF" w14:textId="4A972994" w:rsidR="0031690D" w:rsidRDefault="0031690D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176A30" w:rsidRPr="007D0A1A" w14:paraId="0476444D" w14:textId="77777777" w:rsidTr="00393E90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45FBE0F1" w14:textId="77777777" w:rsidR="00176A30" w:rsidRPr="00E868B1" w:rsidRDefault="00176A30" w:rsidP="00393E9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D0A1A">
              <w:br w:type="page"/>
            </w:r>
            <w:r w:rsidRPr="00E868B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essor Declaration</w:t>
            </w:r>
          </w:p>
          <w:p w14:paraId="6AF1695F" w14:textId="18ACBC23" w:rsidR="00176A30" w:rsidRPr="003F1F24" w:rsidRDefault="00176A30" w:rsidP="00393E9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By signing here, I confirm </w:t>
            </w:r>
            <w:r w:rsidRPr="003F1F2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that I have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thoroughly reviewed the </w:t>
            </w:r>
            <w:r w:rsidR="007E43E4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evidence of new policies and protocols</w:t>
            </w:r>
            <w:r w:rsidR="0040431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ubmission for this workplace assessment task.</w:t>
            </w:r>
            <w:r w:rsidRPr="00DE1B57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4A6449F6" w14:textId="77777777" w:rsidR="00176A30" w:rsidRPr="007D0A1A" w:rsidRDefault="00176A30" w:rsidP="00393E90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3F1F2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 confirm that the information recorded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on this </w:t>
            </w:r>
            <w:r w:rsidRPr="00AF190E"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</w:rPr>
              <w:t>Assessor’s Checklist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is true and accurately reflects the candidate’s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submission for this 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workplace task.</w:t>
            </w:r>
          </w:p>
        </w:tc>
      </w:tr>
      <w:tr w:rsidR="00176A30" w:rsidRPr="007D0A1A" w14:paraId="4B66A689" w14:textId="77777777" w:rsidTr="00393E90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2700F5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5C9FAE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76A30" w:rsidRPr="007D0A1A" w14:paraId="1C940A1B" w14:textId="77777777" w:rsidTr="00393E90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0FA4D2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F32D7F8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76A30" w:rsidRPr="005940E3" w14:paraId="3B5A75F9" w14:textId="77777777" w:rsidTr="00393E90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6546C72" w14:textId="77777777" w:rsidR="00176A30" w:rsidRPr="007D0A1A" w:rsidRDefault="00176A30" w:rsidP="00393E9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D14BED" w14:textId="77777777" w:rsidR="00176A30" w:rsidRPr="005940E3" w:rsidRDefault="00176A30" w:rsidP="00393E9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BEAB3AE" w14:textId="29BD86C2" w:rsidR="00F7579F" w:rsidRPr="00176A30" w:rsidRDefault="00176A30" w:rsidP="00176A30">
      <w:pPr>
        <w:tabs>
          <w:tab w:val="left" w:pos="180"/>
        </w:tabs>
        <w:spacing w:before="120" w:after="120" w:line="276" w:lineRule="auto"/>
        <w:jc w:val="center"/>
        <w:rPr>
          <w:color w:val="A6A6A6" w:themeColor="background1" w:themeShade="A6"/>
          <w:sz w:val="20"/>
        </w:rPr>
      </w:pPr>
      <w:r w:rsidRPr="00B43F08">
        <w:rPr>
          <w:color w:val="A6A6A6" w:themeColor="background1" w:themeShade="A6"/>
          <w:sz w:val="20"/>
        </w:rPr>
        <w:t xml:space="preserve">End of </w:t>
      </w:r>
      <w:r>
        <w:rPr>
          <w:color w:val="A6A6A6" w:themeColor="background1" w:themeShade="A6"/>
          <w:sz w:val="20"/>
        </w:rPr>
        <w:t>Workplace Assessment – Assessor’s Checklist</w:t>
      </w:r>
    </w:p>
    <w:sectPr w:rsidR="00F7579F" w:rsidRPr="00176A30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12799" w14:textId="77777777" w:rsidR="00762602" w:rsidRDefault="00762602" w:rsidP="000055D1">
      <w:pPr>
        <w:spacing w:after="0" w:line="240" w:lineRule="auto"/>
      </w:pPr>
      <w:r>
        <w:separator/>
      </w:r>
    </w:p>
  </w:endnote>
  <w:endnote w:type="continuationSeparator" w:id="0">
    <w:p w14:paraId="58AA3AAF" w14:textId="77777777" w:rsidR="00762602" w:rsidRDefault="00762602" w:rsidP="000055D1">
      <w:pPr>
        <w:spacing w:after="0" w:line="240" w:lineRule="auto"/>
      </w:pPr>
      <w:r>
        <w:continuationSeparator/>
      </w:r>
    </w:p>
  </w:endnote>
  <w:endnote w:type="continuationNotice" w:id="1">
    <w:p w14:paraId="56241EF9" w14:textId="77777777" w:rsidR="00762602" w:rsidRDefault="007626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3FBB5" w14:textId="77777777" w:rsidR="000A20F2" w:rsidRPr="000055D1" w:rsidRDefault="00857FE2" w:rsidP="000A20F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0A20F2" w:rsidRPr="00C63CFB">
      <w:rPr>
        <w:color w:val="808080" w:themeColor="background1" w:themeShade="80"/>
        <w:sz w:val="18"/>
      </w:rPr>
      <w:t>Version 1.</w:t>
    </w:r>
    <w:r w:rsidR="000A20F2">
      <w:rPr>
        <w:color w:val="808080" w:themeColor="background1" w:themeShade="80"/>
        <w:sz w:val="18"/>
      </w:rPr>
      <w:t>1</w:t>
    </w:r>
    <w:r w:rsidR="000A20F2" w:rsidRPr="00C63CFB">
      <w:rPr>
        <w:color w:val="808080" w:themeColor="background1" w:themeShade="80"/>
        <w:sz w:val="18"/>
      </w:rPr>
      <w:t xml:space="preserve"> Produced </w:t>
    </w:r>
    <w:r w:rsidR="000A20F2">
      <w:rPr>
        <w:color w:val="808080" w:themeColor="background1" w:themeShade="80"/>
        <w:sz w:val="18"/>
      </w:rPr>
      <w:t>on 1st Nov</w:t>
    </w:r>
    <w:r w:rsidR="000A20F2" w:rsidRPr="00C63CFB">
      <w:rPr>
        <w:color w:val="808080" w:themeColor="background1" w:themeShade="80"/>
        <w:sz w:val="18"/>
      </w:rPr>
      <w:t xml:space="preserve"> 202</w:t>
    </w:r>
    <w:r w:rsidR="000A20F2">
      <w:rPr>
        <w:color w:val="808080" w:themeColor="background1" w:themeShade="80"/>
        <w:sz w:val="18"/>
      </w:rPr>
      <w:t>3</w:t>
    </w:r>
  </w:p>
  <w:p w14:paraId="521AE970" w14:textId="2D36D48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A20F2" w:rsidRPr="000055D1">
      <w:rPr>
        <w:rFonts w:cstheme="minorHAnsi"/>
        <w:noProof/>
        <w:color w:val="808080" w:themeColor="background1" w:themeShade="80"/>
        <w:sz w:val="18"/>
      </w:rPr>
      <w:t>©</w:t>
    </w:r>
    <w:r w:rsidR="000A20F2" w:rsidRPr="000055D1">
      <w:rPr>
        <w:noProof/>
        <w:color w:val="808080" w:themeColor="background1" w:themeShade="80"/>
        <w:sz w:val="18"/>
      </w:rPr>
      <w:t xml:space="preserve"> </w:t>
    </w:r>
    <w:r w:rsidR="000A20F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6C1ED" w14:textId="77777777" w:rsidR="000A20F2" w:rsidRPr="000055D1" w:rsidRDefault="000055D1" w:rsidP="000A20F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0A20F2" w:rsidRPr="00C63CFB">
      <w:rPr>
        <w:color w:val="808080" w:themeColor="background1" w:themeShade="80"/>
        <w:sz w:val="18"/>
      </w:rPr>
      <w:t>Version 1.</w:t>
    </w:r>
    <w:r w:rsidR="000A20F2">
      <w:rPr>
        <w:color w:val="808080" w:themeColor="background1" w:themeShade="80"/>
        <w:sz w:val="18"/>
      </w:rPr>
      <w:t>1</w:t>
    </w:r>
    <w:r w:rsidR="000A20F2" w:rsidRPr="00C63CFB">
      <w:rPr>
        <w:color w:val="808080" w:themeColor="background1" w:themeShade="80"/>
        <w:sz w:val="18"/>
      </w:rPr>
      <w:t xml:space="preserve"> Produced </w:t>
    </w:r>
    <w:r w:rsidR="000A20F2">
      <w:rPr>
        <w:color w:val="808080" w:themeColor="background1" w:themeShade="80"/>
        <w:sz w:val="18"/>
      </w:rPr>
      <w:t>on 1st Nov</w:t>
    </w:r>
    <w:r w:rsidR="000A20F2" w:rsidRPr="00C63CFB">
      <w:rPr>
        <w:color w:val="808080" w:themeColor="background1" w:themeShade="80"/>
        <w:sz w:val="18"/>
      </w:rPr>
      <w:t xml:space="preserve"> 202</w:t>
    </w:r>
    <w:r w:rsidR="000A20F2">
      <w:rPr>
        <w:color w:val="808080" w:themeColor="background1" w:themeShade="80"/>
        <w:sz w:val="18"/>
      </w:rPr>
      <w:t>3</w:t>
    </w:r>
  </w:p>
  <w:p w14:paraId="63DECA6C" w14:textId="77ECE858" w:rsidR="000055D1" w:rsidRPr="000055D1" w:rsidRDefault="000A20F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5AC8A" w14:textId="77777777" w:rsidR="000A20F2" w:rsidRDefault="000A20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0072E" w14:textId="77777777" w:rsidR="00762602" w:rsidRDefault="00762602" w:rsidP="000055D1">
      <w:pPr>
        <w:spacing w:after="0" w:line="240" w:lineRule="auto"/>
      </w:pPr>
      <w:r>
        <w:separator/>
      </w:r>
    </w:p>
  </w:footnote>
  <w:footnote w:type="continuationSeparator" w:id="0">
    <w:p w14:paraId="0BB7B0DC" w14:textId="77777777" w:rsidR="00762602" w:rsidRDefault="00762602" w:rsidP="000055D1">
      <w:pPr>
        <w:spacing w:after="0" w:line="240" w:lineRule="auto"/>
      </w:pPr>
      <w:r>
        <w:continuationSeparator/>
      </w:r>
    </w:p>
  </w:footnote>
  <w:footnote w:type="continuationNotice" w:id="1">
    <w:p w14:paraId="60A35C38" w14:textId="77777777" w:rsidR="00762602" w:rsidRDefault="007626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0B88F" w14:textId="77777777" w:rsidR="000A20F2" w:rsidRDefault="000A20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3BD8C" w14:textId="77777777" w:rsidR="000A20F2" w:rsidRDefault="000A20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E3513" w14:textId="77777777" w:rsidR="000A20F2" w:rsidRDefault="000A20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E2D2F"/>
    <w:multiLevelType w:val="hybridMultilevel"/>
    <w:tmpl w:val="B7FEFE9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546E3"/>
    <w:multiLevelType w:val="hybridMultilevel"/>
    <w:tmpl w:val="8750893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662FB1"/>
    <w:multiLevelType w:val="hybridMultilevel"/>
    <w:tmpl w:val="B7FEFE9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1A2BEB"/>
    <w:multiLevelType w:val="hybridMultilevel"/>
    <w:tmpl w:val="1A82754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74623E"/>
    <w:multiLevelType w:val="hybridMultilevel"/>
    <w:tmpl w:val="85BE3C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FB7357"/>
    <w:multiLevelType w:val="hybridMultilevel"/>
    <w:tmpl w:val="08FAE38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1C7565"/>
    <w:multiLevelType w:val="hybridMultilevel"/>
    <w:tmpl w:val="FC4EDA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8F11BD"/>
    <w:multiLevelType w:val="hybridMultilevel"/>
    <w:tmpl w:val="6CB0F47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E515AC6"/>
    <w:multiLevelType w:val="hybridMultilevel"/>
    <w:tmpl w:val="08FAE38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0"/>
  </w:num>
  <w:num w:numId="4">
    <w:abstractNumId w:val="8"/>
  </w:num>
  <w:num w:numId="5">
    <w:abstractNumId w:val="2"/>
  </w:num>
  <w:num w:numId="6">
    <w:abstractNumId w:val="3"/>
  </w:num>
  <w:num w:numId="7">
    <w:abstractNumId w:val="1"/>
  </w:num>
  <w:num w:numId="8">
    <w:abstractNumId w:val="6"/>
  </w:num>
  <w:num w:numId="9">
    <w:abstractNumId w:val="4"/>
  </w:num>
  <w:num w:numId="10">
    <w:abstractNumId w:val="5"/>
  </w:num>
  <w:num w:numId="11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6wFAKFFwqgtAAAA"/>
  </w:docVars>
  <w:rsids>
    <w:rsidRoot w:val="002F29A7"/>
    <w:rsid w:val="00003260"/>
    <w:rsid w:val="0000373E"/>
    <w:rsid w:val="000055D1"/>
    <w:rsid w:val="000058B0"/>
    <w:rsid w:val="00007AD3"/>
    <w:rsid w:val="00014992"/>
    <w:rsid w:val="000200BF"/>
    <w:rsid w:val="000210C4"/>
    <w:rsid w:val="000272A8"/>
    <w:rsid w:val="00027DD3"/>
    <w:rsid w:val="00031A28"/>
    <w:rsid w:val="000344DF"/>
    <w:rsid w:val="00036285"/>
    <w:rsid w:val="00036E57"/>
    <w:rsid w:val="00047F80"/>
    <w:rsid w:val="000524D6"/>
    <w:rsid w:val="00057F1A"/>
    <w:rsid w:val="0006251A"/>
    <w:rsid w:val="0006464B"/>
    <w:rsid w:val="00074DDD"/>
    <w:rsid w:val="00075462"/>
    <w:rsid w:val="0007612A"/>
    <w:rsid w:val="00095B3E"/>
    <w:rsid w:val="00096BA4"/>
    <w:rsid w:val="000A1A7C"/>
    <w:rsid w:val="000A20F2"/>
    <w:rsid w:val="000A54E9"/>
    <w:rsid w:val="000B26D5"/>
    <w:rsid w:val="000B2B81"/>
    <w:rsid w:val="000B5E14"/>
    <w:rsid w:val="000B73A2"/>
    <w:rsid w:val="000C0AB2"/>
    <w:rsid w:val="000C2C6E"/>
    <w:rsid w:val="000C4229"/>
    <w:rsid w:val="000D304A"/>
    <w:rsid w:val="000D3A9B"/>
    <w:rsid w:val="000D43A8"/>
    <w:rsid w:val="000D491C"/>
    <w:rsid w:val="000D4C18"/>
    <w:rsid w:val="000D66F9"/>
    <w:rsid w:val="000E35EC"/>
    <w:rsid w:val="000E5D0D"/>
    <w:rsid w:val="000E62F7"/>
    <w:rsid w:val="000E7795"/>
    <w:rsid w:val="000F0833"/>
    <w:rsid w:val="000F37D1"/>
    <w:rsid w:val="000F601D"/>
    <w:rsid w:val="000F7A5D"/>
    <w:rsid w:val="000F7D51"/>
    <w:rsid w:val="001073F2"/>
    <w:rsid w:val="001102C9"/>
    <w:rsid w:val="0011116D"/>
    <w:rsid w:val="001121DE"/>
    <w:rsid w:val="00115E7D"/>
    <w:rsid w:val="0011611A"/>
    <w:rsid w:val="001269AF"/>
    <w:rsid w:val="0012705F"/>
    <w:rsid w:val="001311BF"/>
    <w:rsid w:val="00133A39"/>
    <w:rsid w:val="00140DE3"/>
    <w:rsid w:val="00145479"/>
    <w:rsid w:val="00146299"/>
    <w:rsid w:val="00150ED4"/>
    <w:rsid w:val="00154CC9"/>
    <w:rsid w:val="00154E5F"/>
    <w:rsid w:val="00161250"/>
    <w:rsid w:val="00163570"/>
    <w:rsid w:val="00163871"/>
    <w:rsid w:val="00163F25"/>
    <w:rsid w:val="001711BB"/>
    <w:rsid w:val="00176A30"/>
    <w:rsid w:val="00181C5B"/>
    <w:rsid w:val="001932DD"/>
    <w:rsid w:val="00196B77"/>
    <w:rsid w:val="001A09B7"/>
    <w:rsid w:val="001B2F72"/>
    <w:rsid w:val="001B579C"/>
    <w:rsid w:val="001C7566"/>
    <w:rsid w:val="001C7B0C"/>
    <w:rsid w:val="001D2349"/>
    <w:rsid w:val="001D73BE"/>
    <w:rsid w:val="001E1567"/>
    <w:rsid w:val="001F04C2"/>
    <w:rsid w:val="0020101A"/>
    <w:rsid w:val="0020439F"/>
    <w:rsid w:val="00205906"/>
    <w:rsid w:val="00206068"/>
    <w:rsid w:val="00206EEB"/>
    <w:rsid w:val="002118D5"/>
    <w:rsid w:val="00213A1B"/>
    <w:rsid w:val="00217650"/>
    <w:rsid w:val="002222F1"/>
    <w:rsid w:val="002247B9"/>
    <w:rsid w:val="00227375"/>
    <w:rsid w:val="00231A89"/>
    <w:rsid w:val="00237490"/>
    <w:rsid w:val="002377DA"/>
    <w:rsid w:val="00240987"/>
    <w:rsid w:val="00240C97"/>
    <w:rsid w:val="002434F2"/>
    <w:rsid w:val="00252078"/>
    <w:rsid w:val="002524B1"/>
    <w:rsid w:val="00261F78"/>
    <w:rsid w:val="00263423"/>
    <w:rsid w:val="002637DA"/>
    <w:rsid w:val="00263A20"/>
    <w:rsid w:val="00266635"/>
    <w:rsid w:val="00277049"/>
    <w:rsid w:val="00280E11"/>
    <w:rsid w:val="002829BC"/>
    <w:rsid w:val="00292189"/>
    <w:rsid w:val="00293530"/>
    <w:rsid w:val="002A3355"/>
    <w:rsid w:val="002A404B"/>
    <w:rsid w:val="002B3AC7"/>
    <w:rsid w:val="002B454C"/>
    <w:rsid w:val="002B6BD7"/>
    <w:rsid w:val="002C1EAF"/>
    <w:rsid w:val="002C2548"/>
    <w:rsid w:val="002C4C31"/>
    <w:rsid w:val="002C7B96"/>
    <w:rsid w:val="002D083D"/>
    <w:rsid w:val="002D2292"/>
    <w:rsid w:val="002E0264"/>
    <w:rsid w:val="002E15EC"/>
    <w:rsid w:val="002E1900"/>
    <w:rsid w:val="002E6F80"/>
    <w:rsid w:val="002F29A7"/>
    <w:rsid w:val="002F444B"/>
    <w:rsid w:val="003013BC"/>
    <w:rsid w:val="003112C3"/>
    <w:rsid w:val="00313792"/>
    <w:rsid w:val="0031690D"/>
    <w:rsid w:val="00320314"/>
    <w:rsid w:val="00324D0C"/>
    <w:rsid w:val="00330847"/>
    <w:rsid w:val="00335FA9"/>
    <w:rsid w:val="00337612"/>
    <w:rsid w:val="00337CFE"/>
    <w:rsid w:val="00341AD7"/>
    <w:rsid w:val="00345AB7"/>
    <w:rsid w:val="00347DDB"/>
    <w:rsid w:val="003501D3"/>
    <w:rsid w:val="00350D42"/>
    <w:rsid w:val="00351A01"/>
    <w:rsid w:val="003545A3"/>
    <w:rsid w:val="00355542"/>
    <w:rsid w:val="00355E4D"/>
    <w:rsid w:val="003577EE"/>
    <w:rsid w:val="003578EE"/>
    <w:rsid w:val="00360388"/>
    <w:rsid w:val="00365FCA"/>
    <w:rsid w:val="00370F22"/>
    <w:rsid w:val="00373AD8"/>
    <w:rsid w:val="00375CB9"/>
    <w:rsid w:val="0038221A"/>
    <w:rsid w:val="003833C2"/>
    <w:rsid w:val="00383F8F"/>
    <w:rsid w:val="00390F7A"/>
    <w:rsid w:val="00393895"/>
    <w:rsid w:val="0039482B"/>
    <w:rsid w:val="00396157"/>
    <w:rsid w:val="003A39B0"/>
    <w:rsid w:val="003A3A27"/>
    <w:rsid w:val="003A4528"/>
    <w:rsid w:val="003A56DA"/>
    <w:rsid w:val="003B52C1"/>
    <w:rsid w:val="003B5784"/>
    <w:rsid w:val="003C1922"/>
    <w:rsid w:val="003C3AA1"/>
    <w:rsid w:val="003C4E47"/>
    <w:rsid w:val="003C5DBA"/>
    <w:rsid w:val="003D0E2C"/>
    <w:rsid w:val="003D1C80"/>
    <w:rsid w:val="003D1DDF"/>
    <w:rsid w:val="003E2FB4"/>
    <w:rsid w:val="003E5A30"/>
    <w:rsid w:val="003E5D77"/>
    <w:rsid w:val="003E605A"/>
    <w:rsid w:val="003E68D0"/>
    <w:rsid w:val="003E73D8"/>
    <w:rsid w:val="003F1F24"/>
    <w:rsid w:val="003F323F"/>
    <w:rsid w:val="003F388E"/>
    <w:rsid w:val="00402438"/>
    <w:rsid w:val="004027D0"/>
    <w:rsid w:val="00403EAC"/>
    <w:rsid w:val="00404319"/>
    <w:rsid w:val="0040614B"/>
    <w:rsid w:val="00413757"/>
    <w:rsid w:val="0041573E"/>
    <w:rsid w:val="0042584A"/>
    <w:rsid w:val="00427EC8"/>
    <w:rsid w:val="004320B2"/>
    <w:rsid w:val="00452B47"/>
    <w:rsid w:val="00455150"/>
    <w:rsid w:val="004562C3"/>
    <w:rsid w:val="00460D57"/>
    <w:rsid w:val="00466126"/>
    <w:rsid w:val="00467301"/>
    <w:rsid w:val="00475948"/>
    <w:rsid w:val="004831EC"/>
    <w:rsid w:val="00484193"/>
    <w:rsid w:val="00486785"/>
    <w:rsid w:val="0049432D"/>
    <w:rsid w:val="004A5E3A"/>
    <w:rsid w:val="004B3B48"/>
    <w:rsid w:val="004B6AB0"/>
    <w:rsid w:val="004B739F"/>
    <w:rsid w:val="004C002C"/>
    <w:rsid w:val="004C0FF9"/>
    <w:rsid w:val="004C4AAF"/>
    <w:rsid w:val="004C65C3"/>
    <w:rsid w:val="004D1C7F"/>
    <w:rsid w:val="004D26FA"/>
    <w:rsid w:val="004E083A"/>
    <w:rsid w:val="004E7F1A"/>
    <w:rsid w:val="004F1C8C"/>
    <w:rsid w:val="004F697E"/>
    <w:rsid w:val="0050240F"/>
    <w:rsid w:val="00502432"/>
    <w:rsid w:val="005027E5"/>
    <w:rsid w:val="005042C7"/>
    <w:rsid w:val="00506334"/>
    <w:rsid w:val="005108D6"/>
    <w:rsid w:val="005119DD"/>
    <w:rsid w:val="005124F2"/>
    <w:rsid w:val="00513349"/>
    <w:rsid w:val="0052035D"/>
    <w:rsid w:val="005204CF"/>
    <w:rsid w:val="005204EF"/>
    <w:rsid w:val="005234C8"/>
    <w:rsid w:val="005250FE"/>
    <w:rsid w:val="00530557"/>
    <w:rsid w:val="00533412"/>
    <w:rsid w:val="0055268C"/>
    <w:rsid w:val="00553D17"/>
    <w:rsid w:val="00554578"/>
    <w:rsid w:val="00554617"/>
    <w:rsid w:val="005565D0"/>
    <w:rsid w:val="00562EF3"/>
    <w:rsid w:val="00563926"/>
    <w:rsid w:val="00563F0F"/>
    <w:rsid w:val="0057176D"/>
    <w:rsid w:val="0057451B"/>
    <w:rsid w:val="00574D39"/>
    <w:rsid w:val="00586B09"/>
    <w:rsid w:val="00590F7D"/>
    <w:rsid w:val="00593CBB"/>
    <w:rsid w:val="005A1307"/>
    <w:rsid w:val="005A6351"/>
    <w:rsid w:val="005B2CB7"/>
    <w:rsid w:val="005B438E"/>
    <w:rsid w:val="005C2030"/>
    <w:rsid w:val="005C2CFE"/>
    <w:rsid w:val="005D4F29"/>
    <w:rsid w:val="005D6224"/>
    <w:rsid w:val="005E0398"/>
    <w:rsid w:val="005E116B"/>
    <w:rsid w:val="005F4237"/>
    <w:rsid w:val="005F4481"/>
    <w:rsid w:val="0060042F"/>
    <w:rsid w:val="0060698A"/>
    <w:rsid w:val="006070A8"/>
    <w:rsid w:val="0060729C"/>
    <w:rsid w:val="006123E5"/>
    <w:rsid w:val="00617173"/>
    <w:rsid w:val="00626976"/>
    <w:rsid w:val="00627A26"/>
    <w:rsid w:val="0063640A"/>
    <w:rsid w:val="00636796"/>
    <w:rsid w:val="00636F3B"/>
    <w:rsid w:val="0065163D"/>
    <w:rsid w:val="00652E37"/>
    <w:rsid w:val="006605E1"/>
    <w:rsid w:val="00660620"/>
    <w:rsid w:val="006638E3"/>
    <w:rsid w:val="006664F5"/>
    <w:rsid w:val="00666F31"/>
    <w:rsid w:val="00671E9F"/>
    <w:rsid w:val="00673AF8"/>
    <w:rsid w:val="00685BFC"/>
    <w:rsid w:val="006874C9"/>
    <w:rsid w:val="006951D0"/>
    <w:rsid w:val="006974C4"/>
    <w:rsid w:val="006A225A"/>
    <w:rsid w:val="006A5182"/>
    <w:rsid w:val="006A56D1"/>
    <w:rsid w:val="006A5771"/>
    <w:rsid w:val="006A6FB3"/>
    <w:rsid w:val="006B2C58"/>
    <w:rsid w:val="006B582E"/>
    <w:rsid w:val="006B60C0"/>
    <w:rsid w:val="006C1228"/>
    <w:rsid w:val="006C52B3"/>
    <w:rsid w:val="006D3344"/>
    <w:rsid w:val="006D481F"/>
    <w:rsid w:val="006D5D2B"/>
    <w:rsid w:val="006D70B1"/>
    <w:rsid w:val="006D73C6"/>
    <w:rsid w:val="006E098E"/>
    <w:rsid w:val="006E6052"/>
    <w:rsid w:val="006F0ED7"/>
    <w:rsid w:val="006F77C4"/>
    <w:rsid w:val="00712A2C"/>
    <w:rsid w:val="007138FF"/>
    <w:rsid w:val="007151BE"/>
    <w:rsid w:val="0073601F"/>
    <w:rsid w:val="00736DED"/>
    <w:rsid w:val="007376A0"/>
    <w:rsid w:val="00737EA2"/>
    <w:rsid w:val="00743058"/>
    <w:rsid w:val="0076033D"/>
    <w:rsid w:val="00762602"/>
    <w:rsid w:val="00762737"/>
    <w:rsid w:val="00764A1D"/>
    <w:rsid w:val="00766050"/>
    <w:rsid w:val="00771214"/>
    <w:rsid w:val="00771AD9"/>
    <w:rsid w:val="0077296C"/>
    <w:rsid w:val="00773B9B"/>
    <w:rsid w:val="00781C5C"/>
    <w:rsid w:val="00785E22"/>
    <w:rsid w:val="00791B81"/>
    <w:rsid w:val="0079287B"/>
    <w:rsid w:val="007A0257"/>
    <w:rsid w:val="007A5791"/>
    <w:rsid w:val="007A73CF"/>
    <w:rsid w:val="007A74FF"/>
    <w:rsid w:val="007B2535"/>
    <w:rsid w:val="007B3158"/>
    <w:rsid w:val="007B6A2D"/>
    <w:rsid w:val="007D65CE"/>
    <w:rsid w:val="007E2233"/>
    <w:rsid w:val="007E29AC"/>
    <w:rsid w:val="007E3C9C"/>
    <w:rsid w:val="007E43E4"/>
    <w:rsid w:val="007E75D7"/>
    <w:rsid w:val="007E7679"/>
    <w:rsid w:val="007F0335"/>
    <w:rsid w:val="007F1D94"/>
    <w:rsid w:val="007F20EE"/>
    <w:rsid w:val="007F2346"/>
    <w:rsid w:val="007F54E2"/>
    <w:rsid w:val="007F5673"/>
    <w:rsid w:val="007F7346"/>
    <w:rsid w:val="00805F2D"/>
    <w:rsid w:val="008121D1"/>
    <w:rsid w:val="00816602"/>
    <w:rsid w:val="00816A8F"/>
    <w:rsid w:val="00820127"/>
    <w:rsid w:val="00822D25"/>
    <w:rsid w:val="008256E9"/>
    <w:rsid w:val="0083339D"/>
    <w:rsid w:val="00834A68"/>
    <w:rsid w:val="00836470"/>
    <w:rsid w:val="00837EF5"/>
    <w:rsid w:val="008401D9"/>
    <w:rsid w:val="00845419"/>
    <w:rsid w:val="00845F96"/>
    <w:rsid w:val="00850207"/>
    <w:rsid w:val="0085068D"/>
    <w:rsid w:val="00851035"/>
    <w:rsid w:val="00853226"/>
    <w:rsid w:val="00857FE2"/>
    <w:rsid w:val="0086065D"/>
    <w:rsid w:val="00862B14"/>
    <w:rsid w:val="00863E15"/>
    <w:rsid w:val="00867B61"/>
    <w:rsid w:val="008704FC"/>
    <w:rsid w:val="0087181E"/>
    <w:rsid w:val="00876CA9"/>
    <w:rsid w:val="008803A2"/>
    <w:rsid w:val="008824C7"/>
    <w:rsid w:val="0088374E"/>
    <w:rsid w:val="00885E13"/>
    <w:rsid w:val="0088772A"/>
    <w:rsid w:val="00894ED7"/>
    <w:rsid w:val="00895E1F"/>
    <w:rsid w:val="008A120A"/>
    <w:rsid w:val="008A1888"/>
    <w:rsid w:val="008A59F6"/>
    <w:rsid w:val="008A61F4"/>
    <w:rsid w:val="008B22C7"/>
    <w:rsid w:val="008B230A"/>
    <w:rsid w:val="008B2F1F"/>
    <w:rsid w:val="008B5FC7"/>
    <w:rsid w:val="008B6323"/>
    <w:rsid w:val="008B68FA"/>
    <w:rsid w:val="008C243D"/>
    <w:rsid w:val="008C65B0"/>
    <w:rsid w:val="008C6C99"/>
    <w:rsid w:val="008C73D9"/>
    <w:rsid w:val="008D20AF"/>
    <w:rsid w:val="008D49E0"/>
    <w:rsid w:val="008E6A00"/>
    <w:rsid w:val="008F18BE"/>
    <w:rsid w:val="008F44A7"/>
    <w:rsid w:val="008F7C0F"/>
    <w:rsid w:val="00901E66"/>
    <w:rsid w:val="00903214"/>
    <w:rsid w:val="009032A8"/>
    <w:rsid w:val="0090421D"/>
    <w:rsid w:val="00907386"/>
    <w:rsid w:val="00922A0E"/>
    <w:rsid w:val="00924B2F"/>
    <w:rsid w:val="00925DAC"/>
    <w:rsid w:val="00926BF3"/>
    <w:rsid w:val="009307E8"/>
    <w:rsid w:val="00945636"/>
    <w:rsid w:val="009626F6"/>
    <w:rsid w:val="00976B90"/>
    <w:rsid w:val="00976E93"/>
    <w:rsid w:val="00984E6E"/>
    <w:rsid w:val="009851A6"/>
    <w:rsid w:val="009905B3"/>
    <w:rsid w:val="009910E9"/>
    <w:rsid w:val="00991991"/>
    <w:rsid w:val="00992612"/>
    <w:rsid w:val="00992F56"/>
    <w:rsid w:val="00994539"/>
    <w:rsid w:val="009A7785"/>
    <w:rsid w:val="009B2BF2"/>
    <w:rsid w:val="009B70DB"/>
    <w:rsid w:val="009C4E0F"/>
    <w:rsid w:val="009D05C0"/>
    <w:rsid w:val="009D1FD0"/>
    <w:rsid w:val="009D61FC"/>
    <w:rsid w:val="009E1475"/>
    <w:rsid w:val="009E6372"/>
    <w:rsid w:val="00A03B34"/>
    <w:rsid w:val="00A04499"/>
    <w:rsid w:val="00A11D73"/>
    <w:rsid w:val="00A20065"/>
    <w:rsid w:val="00A21418"/>
    <w:rsid w:val="00A342C9"/>
    <w:rsid w:val="00A37339"/>
    <w:rsid w:val="00A37834"/>
    <w:rsid w:val="00A52D6D"/>
    <w:rsid w:val="00A62DEE"/>
    <w:rsid w:val="00A64C69"/>
    <w:rsid w:val="00A652C7"/>
    <w:rsid w:val="00A70597"/>
    <w:rsid w:val="00A70819"/>
    <w:rsid w:val="00A72FD3"/>
    <w:rsid w:val="00A74B26"/>
    <w:rsid w:val="00A850DD"/>
    <w:rsid w:val="00A85D58"/>
    <w:rsid w:val="00AA28B9"/>
    <w:rsid w:val="00AA4B70"/>
    <w:rsid w:val="00AA6D9A"/>
    <w:rsid w:val="00AA7BA3"/>
    <w:rsid w:val="00AB635C"/>
    <w:rsid w:val="00AC25B5"/>
    <w:rsid w:val="00AC5438"/>
    <w:rsid w:val="00AD61F8"/>
    <w:rsid w:val="00AE11E4"/>
    <w:rsid w:val="00AE1248"/>
    <w:rsid w:val="00AE20D9"/>
    <w:rsid w:val="00AE2E80"/>
    <w:rsid w:val="00AE4B95"/>
    <w:rsid w:val="00AE719F"/>
    <w:rsid w:val="00AF41E7"/>
    <w:rsid w:val="00AF51E6"/>
    <w:rsid w:val="00B0044D"/>
    <w:rsid w:val="00B012C5"/>
    <w:rsid w:val="00B070C0"/>
    <w:rsid w:val="00B1784D"/>
    <w:rsid w:val="00B20BD2"/>
    <w:rsid w:val="00B21D93"/>
    <w:rsid w:val="00B2215F"/>
    <w:rsid w:val="00B27ED0"/>
    <w:rsid w:val="00B32DA3"/>
    <w:rsid w:val="00B548FA"/>
    <w:rsid w:val="00B549A3"/>
    <w:rsid w:val="00B56E4E"/>
    <w:rsid w:val="00B57E52"/>
    <w:rsid w:val="00B606A8"/>
    <w:rsid w:val="00B62C58"/>
    <w:rsid w:val="00B6597F"/>
    <w:rsid w:val="00B70685"/>
    <w:rsid w:val="00B76A36"/>
    <w:rsid w:val="00B76DCA"/>
    <w:rsid w:val="00B81613"/>
    <w:rsid w:val="00B8397A"/>
    <w:rsid w:val="00B8465B"/>
    <w:rsid w:val="00B8742F"/>
    <w:rsid w:val="00B877A6"/>
    <w:rsid w:val="00B92ABE"/>
    <w:rsid w:val="00B9784E"/>
    <w:rsid w:val="00BA1124"/>
    <w:rsid w:val="00BA462E"/>
    <w:rsid w:val="00BA6D4D"/>
    <w:rsid w:val="00BC3792"/>
    <w:rsid w:val="00BC548F"/>
    <w:rsid w:val="00BD4DE4"/>
    <w:rsid w:val="00BD686D"/>
    <w:rsid w:val="00BE0DCE"/>
    <w:rsid w:val="00BE15DE"/>
    <w:rsid w:val="00BF272C"/>
    <w:rsid w:val="00C0067C"/>
    <w:rsid w:val="00C0241B"/>
    <w:rsid w:val="00C02CA4"/>
    <w:rsid w:val="00C033FC"/>
    <w:rsid w:val="00C0438A"/>
    <w:rsid w:val="00C04C3A"/>
    <w:rsid w:val="00C07452"/>
    <w:rsid w:val="00C153D2"/>
    <w:rsid w:val="00C24830"/>
    <w:rsid w:val="00C24939"/>
    <w:rsid w:val="00C25F3F"/>
    <w:rsid w:val="00C272E7"/>
    <w:rsid w:val="00C302FC"/>
    <w:rsid w:val="00C30DE0"/>
    <w:rsid w:val="00C34867"/>
    <w:rsid w:val="00C35418"/>
    <w:rsid w:val="00C363C9"/>
    <w:rsid w:val="00C37FEB"/>
    <w:rsid w:val="00C42CF9"/>
    <w:rsid w:val="00C50A13"/>
    <w:rsid w:val="00C5207F"/>
    <w:rsid w:val="00C54F7A"/>
    <w:rsid w:val="00C55E87"/>
    <w:rsid w:val="00C57757"/>
    <w:rsid w:val="00C60DBE"/>
    <w:rsid w:val="00C629F9"/>
    <w:rsid w:val="00C64ECC"/>
    <w:rsid w:val="00C6673C"/>
    <w:rsid w:val="00C81C3E"/>
    <w:rsid w:val="00C86145"/>
    <w:rsid w:val="00CA66EC"/>
    <w:rsid w:val="00CA7077"/>
    <w:rsid w:val="00CB331B"/>
    <w:rsid w:val="00CC1B6C"/>
    <w:rsid w:val="00CC31FA"/>
    <w:rsid w:val="00CC46FB"/>
    <w:rsid w:val="00CD2402"/>
    <w:rsid w:val="00CD33B3"/>
    <w:rsid w:val="00CD7C4B"/>
    <w:rsid w:val="00CE40DA"/>
    <w:rsid w:val="00CF0C69"/>
    <w:rsid w:val="00CF2CD5"/>
    <w:rsid w:val="00CF34D9"/>
    <w:rsid w:val="00CF7461"/>
    <w:rsid w:val="00D00AF0"/>
    <w:rsid w:val="00D04C51"/>
    <w:rsid w:val="00D06A29"/>
    <w:rsid w:val="00D07B8D"/>
    <w:rsid w:val="00D10BA0"/>
    <w:rsid w:val="00D11371"/>
    <w:rsid w:val="00D129E7"/>
    <w:rsid w:val="00D13904"/>
    <w:rsid w:val="00D14272"/>
    <w:rsid w:val="00D20343"/>
    <w:rsid w:val="00D20348"/>
    <w:rsid w:val="00D2091E"/>
    <w:rsid w:val="00D2270C"/>
    <w:rsid w:val="00D233AA"/>
    <w:rsid w:val="00D24954"/>
    <w:rsid w:val="00D26F41"/>
    <w:rsid w:val="00D27769"/>
    <w:rsid w:val="00D316B5"/>
    <w:rsid w:val="00D431B2"/>
    <w:rsid w:val="00D5044F"/>
    <w:rsid w:val="00D51E0E"/>
    <w:rsid w:val="00D535B5"/>
    <w:rsid w:val="00D53A4C"/>
    <w:rsid w:val="00D56047"/>
    <w:rsid w:val="00D645BA"/>
    <w:rsid w:val="00D6584A"/>
    <w:rsid w:val="00D6600F"/>
    <w:rsid w:val="00D758B6"/>
    <w:rsid w:val="00D7605F"/>
    <w:rsid w:val="00D82A6B"/>
    <w:rsid w:val="00D840BF"/>
    <w:rsid w:val="00D874A8"/>
    <w:rsid w:val="00D90995"/>
    <w:rsid w:val="00D97BF2"/>
    <w:rsid w:val="00DA465F"/>
    <w:rsid w:val="00DA5AF6"/>
    <w:rsid w:val="00DA644C"/>
    <w:rsid w:val="00DA7E83"/>
    <w:rsid w:val="00DB40D8"/>
    <w:rsid w:val="00DB4381"/>
    <w:rsid w:val="00DB61D4"/>
    <w:rsid w:val="00DB6813"/>
    <w:rsid w:val="00DB6B16"/>
    <w:rsid w:val="00DC6CA5"/>
    <w:rsid w:val="00DD103E"/>
    <w:rsid w:val="00DD5027"/>
    <w:rsid w:val="00DD7B40"/>
    <w:rsid w:val="00DE1B57"/>
    <w:rsid w:val="00DE3F37"/>
    <w:rsid w:val="00DE42DD"/>
    <w:rsid w:val="00DE76D3"/>
    <w:rsid w:val="00DF59E2"/>
    <w:rsid w:val="00DF75EC"/>
    <w:rsid w:val="00E06363"/>
    <w:rsid w:val="00E15469"/>
    <w:rsid w:val="00E1696B"/>
    <w:rsid w:val="00E179AA"/>
    <w:rsid w:val="00E366B3"/>
    <w:rsid w:val="00E36FC6"/>
    <w:rsid w:val="00E401DA"/>
    <w:rsid w:val="00E41451"/>
    <w:rsid w:val="00E51548"/>
    <w:rsid w:val="00E51F3A"/>
    <w:rsid w:val="00E6178B"/>
    <w:rsid w:val="00E631FA"/>
    <w:rsid w:val="00E6595C"/>
    <w:rsid w:val="00E664D6"/>
    <w:rsid w:val="00E66D96"/>
    <w:rsid w:val="00E672A6"/>
    <w:rsid w:val="00E70A73"/>
    <w:rsid w:val="00E70EF8"/>
    <w:rsid w:val="00E7148A"/>
    <w:rsid w:val="00E74499"/>
    <w:rsid w:val="00E82AE9"/>
    <w:rsid w:val="00E82D08"/>
    <w:rsid w:val="00E84502"/>
    <w:rsid w:val="00E95473"/>
    <w:rsid w:val="00E96918"/>
    <w:rsid w:val="00E97509"/>
    <w:rsid w:val="00E97D49"/>
    <w:rsid w:val="00EB4F83"/>
    <w:rsid w:val="00EB663A"/>
    <w:rsid w:val="00EB6D84"/>
    <w:rsid w:val="00EC0D8A"/>
    <w:rsid w:val="00EC1746"/>
    <w:rsid w:val="00EC2BCF"/>
    <w:rsid w:val="00EC6CC7"/>
    <w:rsid w:val="00EC72F0"/>
    <w:rsid w:val="00ED3BC5"/>
    <w:rsid w:val="00ED766D"/>
    <w:rsid w:val="00EE29D4"/>
    <w:rsid w:val="00EE5D13"/>
    <w:rsid w:val="00EF0142"/>
    <w:rsid w:val="00EF3B30"/>
    <w:rsid w:val="00EF4E44"/>
    <w:rsid w:val="00F0799D"/>
    <w:rsid w:val="00F10CBB"/>
    <w:rsid w:val="00F10F80"/>
    <w:rsid w:val="00F20A96"/>
    <w:rsid w:val="00F22639"/>
    <w:rsid w:val="00F26114"/>
    <w:rsid w:val="00F33CE4"/>
    <w:rsid w:val="00F3541F"/>
    <w:rsid w:val="00F435F9"/>
    <w:rsid w:val="00F471A7"/>
    <w:rsid w:val="00F51811"/>
    <w:rsid w:val="00F51C4B"/>
    <w:rsid w:val="00F53E38"/>
    <w:rsid w:val="00F634F5"/>
    <w:rsid w:val="00F645F9"/>
    <w:rsid w:val="00F71BB3"/>
    <w:rsid w:val="00F734F3"/>
    <w:rsid w:val="00F7579F"/>
    <w:rsid w:val="00F81EBA"/>
    <w:rsid w:val="00F83AA5"/>
    <w:rsid w:val="00F84CF3"/>
    <w:rsid w:val="00F87581"/>
    <w:rsid w:val="00F8763B"/>
    <w:rsid w:val="00F93DAE"/>
    <w:rsid w:val="00F96985"/>
    <w:rsid w:val="00FA4A5F"/>
    <w:rsid w:val="00FA59BD"/>
    <w:rsid w:val="00FA61A8"/>
    <w:rsid w:val="00FA645C"/>
    <w:rsid w:val="00FB34D5"/>
    <w:rsid w:val="00FB41D3"/>
    <w:rsid w:val="00FB56CB"/>
    <w:rsid w:val="00FC0BE2"/>
    <w:rsid w:val="00FC4F9B"/>
    <w:rsid w:val="00FC5769"/>
    <w:rsid w:val="00FC59C8"/>
    <w:rsid w:val="00FD070B"/>
    <w:rsid w:val="00FD0BBD"/>
    <w:rsid w:val="00FD26EC"/>
    <w:rsid w:val="00FD4230"/>
    <w:rsid w:val="00FD4CF1"/>
    <w:rsid w:val="00FF3126"/>
    <w:rsid w:val="00FF3285"/>
    <w:rsid w:val="00FF4058"/>
    <w:rsid w:val="00FF425B"/>
    <w:rsid w:val="00FF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9B10D138-B00A-4B0F-BC0A-A32583DBE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E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EAC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A03B34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6A0C7D-1227-4B37-AAED-FD94C75AB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6</Pages>
  <Words>1224</Words>
  <Characters>6376</Characters>
  <Application>Microsoft Office Word</Application>
  <DocSecurity>0</DocSecurity>
  <Lines>237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79</cp:revision>
  <dcterms:created xsi:type="dcterms:W3CDTF">2021-11-11T03:29:00Z</dcterms:created>
  <dcterms:modified xsi:type="dcterms:W3CDTF">2023-12-04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2933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7faf003ab57738b4f007b5b948445ab8df876cfec4503251ae8e29f1e60754b2</vt:lpwstr>
  </property>
</Properties>
</file>